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</w:t>
      </w:r>
      <w:r w:rsidR="00266AFE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                                </w:t>
      </w:r>
      <w:r w:rsidR="001A54EC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Bankovní spojení: xxxxxxxxxxxxxxxxxxxxxxxxxxxxxxxxxxxxxx</w:t>
      </w:r>
    </w:p>
    <w:p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:rsidTr="000B005F">
        <w:trPr>
          <w:trHeight w:val="202"/>
        </w:trPr>
        <w:tc>
          <w:tcPr>
            <w:tcW w:w="1582" w:type="dxa"/>
            <w:vAlign w:val="center"/>
          </w:tcPr>
          <w:p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:rsidR="00A80190" w:rsidRPr="001F37B7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1F37B7"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66AFE">
              <w:rPr>
                <w:rFonts w:ascii="Times New Roman" w:hAnsi="Times New Roman" w:cs="Times New Roman"/>
                <w:b/>
                <w:sz w:val="24"/>
                <w:szCs w:val="24"/>
              </w:rPr>
              <w:t>180191</w:t>
            </w:r>
          </w:p>
        </w:tc>
      </w:tr>
    </w:tbl>
    <w:p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:rsidR="000D4EE5" w:rsidRPr="00A80190" w:rsidRDefault="001A54EC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xxxxxxxxxxxxxxxxxxxx</w:t>
            </w:r>
          </w:p>
        </w:tc>
      </w:tr>
      <w:tr w:rsidR="000D4EE5" w:rsidRPr="000D4EE5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0D4EE5" w:rsidRPr="000D4EE5" w:rsidRDefault="000D4EE5" w:rsidP="003328E7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elefon</w:t>
            </w:r>
            <w:r w:rsidR="001A54EC">
              <w:rPr>
                <w:rFonts w:ascii="Times New Roman" w:hAnsi="Times New Roman" w:cs="Times New Roman"/>
                <w:sz w:val="24"/>
                <w:szCs w:val="24"/>
              </w:rPr>
              <w:t>: xxxxxxxxxxxxxxxx</w:t>
            </w:r>
          </w:p>
        </w:tc>
        <w:tc>
          <w:tcPr>
            <w:tcW w:w="4819" w:type="dxa"/>
            <w:vAlign w:val="center"/>
          </w:tcPr>
          <w:p w:rsidR="000D4EE5" w:rsidRPr="000D4EE5" w:rsidRDefault="000D4EE5" w:rsidP="003328E7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1A54EC">
              <w:rPr>
                <w:rFonts w:ascii="Times New Roman" w:hAnsi="Times New Roman" w:cs="Times New Roman"/>
                <w:sz w:val="24"/>
                <w:szCs w:val="24"/>
              </w:rPr>
              <w:t>xxxxxxxxxxxxxxxxxxxxxxxxxxxxxx</w:t>
            </w:r>
          </w:p>
        </w:tc>
      </w:tr>
    </w:tbl>
    <w:p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:rsidTr="002B395B">
        <w:trPr>
          <w:trHeight w:val="1241"/>
        </w:trPr>
        <w:tc>
          <w:tcPr>
            <w:tcW w:w="4827" w:type="dxa"/>
          </w:tcPr>
          <w:p w:rsidR="000D4EE5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:rsidR="00882EEA" w:rsidRPr="00F92876" w:rsidRDefault="00882EEA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cs-CZ"/>
              </w:rPr>
            </w:pPr>
            <w:r w:rsidRPr="00F9287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cs-CZ"/>
              </w:rPr>
              <w:t>ČVUT – SÚZ</w:t>
            </w:r>
          </w:p>
          <w:p w:rsidR="00882EEA" w:rsidRPr="00F92876" w:rsidRDefault="00882EEA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cs-CZ"/>
              </w:rPr>
            </w:pPr>
            <w:r w:rsidRPr="00F9287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cs-CZ"/>
              </w:rPr>
              <w:t>Masarykova kolej</w:t>
            </w:r>
          </w:p>
          <w:p w:rsidR="00882EEA" w:rsidRPr="00F92876" w:rsidRDefault="00882EEA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cs-CZ"/>
              </w:rPr>
            </w:pPr>
            <w:r w:rsidRPr="00F9287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cs-CZ"/>
              </w:rPr>
              <w:t>Thákurova 1</w:t>
            </w:r>
          </w:p>
          <w:p w:rsidR="000D4EE5" w:rsidRDefault="00882EEA" w:rsidP="00882EEA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cs-CZ"/>
              </w:rPr>
            </w:pPr>
            <w:r w:rsidRPr="00F9287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cs-CZ"/>
              </w:rPr>
              <w:t>160 41 Praha 6</w:t>
            </w:r>
          </w:p>
          <w:p w:rsidR="00266AFE" w:rsidRPr="000D4EE5" w:rsidRDefault="00266AFE" w:rsidP="00882EE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cs-CZ"/>
              </w:rPr>
              <w:t>IČ: 68407700</w:t>
            </w:r>
          </w:p>
        </w:tc>
      </w:tr>
    </w:tbl>
    <w:p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:rsidTr="000B005F">
        <w:trPr>
          <w:trHeight w:val="242"/>
        </w:trPr>
        <w:tc>
          <w:tcPr>
            <w:tcW w:w="1582" w:type="dxa"/>
            <w:vAlign w:val="center"/>
          </w:tcPr>
          <w:p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:rsidR="00A80190" w:rsidRPr="00A80190" w:rsidRDefault="002434BB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B660B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0618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0B3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0618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0B3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</w:tbl>
    <w:p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:rsidTr="001F37B7">
        <w:trPr>
          <w:trHeight w:val="5484"/>
        </w:trPr>
        <w:tc>
          <w:tcPr>
            <w:tcW w:w="9676" w:type="dxa"/>
          </w:tcPr>
          <w:p w:rsidR="00882EEA" w:rsidRPr="007E7B5F" w:rsidRDefault="00882EEA" w:rsidP="00882E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E7B5F">
              <w:rPr>
                <w:rFonts w:ascii="Times New Roman" w:hAnsi="Times New Roman" w:cs="Times New Roman"/>
              </w:rPr>
              <w:t>Dobrý den,</w:t>
            </w:r>
          </w:p>
          <w:p w:rsidR="00882EEA" w:rsidRPr="007E7B5F" w:rsidRDefault="00882EEA" w:rsidP="00882EE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882EEA" w:rsidRPr="007E7B5F" w:rsidRDefault="00882EEA" w:rsidP="00882E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E7B5F">
              <w:rPr>
                <w:rFonts w:ascii="Times New Roman" w:hAnsi="Times New Roman" w:cs="Times New Roman"/>
              </w:rPr>
              <w:t>na základě naší předchozí domluvy bychom si u Vás rádi objednali ubytování včetně snídaní</w:t>
            </w:r>
          </w:p>
          <w:p w:rsidR="00882EEA" w:rsidRPr="007E7B5F" w:rsidRDefault="007E528E" w:rsidP="00882EE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  <w:r w:rsidR="00882EEA" w:rsidRPr="007E7B5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asarykově</w:t>
            </w:r>
            <w:r w:rsidR="00882EEA" w:rsidRPr="007E7B5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oleji</w:t>
            </w:r>
            <w:r w:rsidR="00882EEA" w:rsidRPr="007E7B5F">
              <w:rPr>
                <w:rFonts w:ascii="Times New Roman" w:hAnsi="Times New Roman" w:cs="Times New Roman"/>
              </w:rPr>
              <w:t xml:space="preserve"> pro </w:t>
            </w:r>
            <w:r w:rsidR="002434BB">
              <w:rPr>
                <w:rFonts w:ascii="Times New Roman" w:hAnsi="Times New Roman" w:cs="Times New Roman"/>
              </w:rPr>
              <w:t>zatím 10</w:t>
            </w:r>
            <w:r w:rsidR="00CC31C2">
              <w:rPr>
                <w:rFonts w:ascii="Times New Roman" w:hAnsi="Times New Roman" w:cs="Times New Roman"/>
              </w:rPr>
              <w:t xml:space="preserve"> účastníků</w:t>
            </w:r>
            <w:r w:rsidR="00882EEA" w:rsidRPr="007E7B5F">
              <w:rPr>
                <w:rFonts w:ascii="Times New Roman" w:hAnsi="Times New Roman" w:cs="Times New Roman"/>
              </w:rPr>
              <w:t xml:space="preserve"> </w:t>
            </w:r>
            <w:r w:rsidR="00B660B3">
              <w:rPr>
                <w:rFonts w:ascii="Times New Roman" w:hAnsi="Times New Roman" w:cs="Times New Roman"/>
              </w:rPr>
              <w:t>letní školy Missouri.</w:t>
            </w:r>
            <w:r w:rsidR="00D14D2C">
              <w:rPr>
                <w:rFonts w:ascii="Times New Roman" w:hAnsi="Times New Roman" w:cs="Times New Roman"/>
              </w:rPr>
              <w:t xml:space="preserve"> </w:t>
            </w:r>
            <w:r w:rsidR="00882EEA" w:rsidRPr="007E7B5F">
              <w:rPr>
                <w:rFonts w:ascii="Times New Roman" w:hAnsi="Times New Roman" w:cs="Times New Roman"/>
              </w:rPr>
              <w:t xml:space="preserve">Velmi Vás </w:t>
            </w:r>
            <w:r w:rsidR="00BB0AE9">
              <w:rPr>
                <w:rFonts w:ascii="Times New Roman" w:hAnsi="Times New Roman" w:cs="Times New Roman"/>
              </w:rPr>
              <w:t>prosím</w:t>
            </w:r>
            <w:r w:rsidR="00882EEA" w:rsidRPr="007E7B5F">
              <w:rPr>
                <w:rFonts w:ascii="Times New Roman" w:hAnsi="Times New Roman" w:cs="Times New Roman"/>
              </w:rPr>
              <w:t>, aby studentské pokoje byly blízko sebe.</w:t>
            </w:r>
          </w:p>
          <w:p w:rsidR="00882EEA" w:rsidRPr="007E7B5F" w:rsidRDefault="00882EEA" w:rsidP="00882EE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882EEA" w:rsidRPr="00A7694C" w:rsidRDefault="00882EEA" w:rsidP="00882EEA">
            <w:pPr>
              <w:spacing w:after="0" w:line="240" w:lineRule="auto"/>
              <w:rPr>
                <w:rFonts w:ascii="Times New Roman" w:hAnsi="Times New Roman" w:cs="Times New Roman"/>
                <w:u w:val="single"/>
              </w:rPr>
            </w:pPr>
            <w:r w:rsidRPr="00A7694C">
              <w:rPr>
                <w:rFonts w:ascii="Times New Roman" w:hAnsi="Times New Roman" w:cs="Times New Roman"/>
                <w:u w:val="single"/>
              </w:rPr>
              <w:t>Studentské pokoje:</w:t>
            </w:r>
          </w:p>
          <w:p w:rsidR="00882EEA" w:rsidRPr="00A7694C" w:rsidRDefault="00882EEA" w:rsidP="00882EEA">
            <w:pPr>
              <w:pStyle w:val="Odstavecseseznamem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b/>
                <w:lang w:eastAsia="cs-CZ"/>
              </w:rPr>
            </w:pPr>
            <w:r w:rsidRPr="00A7694C">
              <w:rPr>
                <w:rFonts w:ascii="Times New Roman" w:hAnsi="Times New Roman" w:cs="Times New Roman"/>
              </w:rPr>
              <w:t>termín</w:t>
            </w:r>
            <w:r w:rsidRPr="00A7694C">
              <w:rPr>
                <w:rFonts w:ascii="Times New Roman" w:hAnsi="Times New Roman" w:cs="Times New Roman"/>
                <w:b/>
              </w:rPr>
              <w:t xml:space="preserve">:  </w:t>
            </w:r>
            <w:r w:rsidR="00D14D2C" w:rsidRPr="00A7694C">
              <w:rPr>
                <w:rFonts w:ascii="Times New Roman" w:hAnsi="Times New Roman" w:cs="Times New Roman"/>
                <w:b/>
              </w:rPr>
              <w:t>30. 6</w:t>
            </w:r>
            <w:r w:rsidRPr="00A7694C">
              <w:rPr>
                <w:rFonts w:ascii="Times New Roman" w:hAnsi="Times New Roman" w:cs="Times New Roman"/>
                <w:b/>
              </w:rPr>
              <w:t>. 201</w:t>
            </w:r>
            <w:r w:rsidR="007E528E" w:rsidRPr="00A7694C">
              <w:rPr>
                <w:rFonts w:ascii="Times New Roman" w:hAnsi="Times New Roman" w:cs="Times New Roman"/>
                <w:b/>
              </w:rPr>
              <w:t>8</w:t>
            </w:r>
            <w:r w:rsidR="00D14D2C" w:rsidRPr="00A7694C">
              <w:rPr>
                <w:rFonts w:ascii="Times New Roman" w:hAnsi="Times New Roman" w:cs="Times New Roman"/>
                <w:b/>
              </w:rPr>
              <w:t xml:space="preserve"> – 29. 7</w:t>
            </w:r>
            <w:r w:rsidRPr="00A7694C">
              <w:rPr>
                <w:rFonts w:ascii="Times New Roman" w:hAnsi="Times New Roman" w:cs="Times New Roman"/>
                <w:b/>
              </w:rPr>
              <w:t>. 201</w:t>
            </w:r>
            <w:r w:rsidR="007E528E" w:rsidRPr="00A7694C">
              <w:rPr>
                <w:rFonts w:ascii="Times New Roman" w:hAnsi="Times New Roman" w:cs="Times New Roman"/>
                <w:b/>
              </w:rPr>
              <w:t>8</w:t>
            </w:r>
          </w:p>
          <w:p w:rsidR="00882EEA" w:rsidRPr="00A7694C" w:rsidRDefault="00882EEA" w:rsidP="00882EEA">
            <w:pPr>
              <w:pStyle w:val="Odstavecseseznamem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lang w:eastAsia="cs-CZ"/>
              </w:rPr>
            </w:pPr>
            <w:r w:rsidRPr="00A7694C">
              <w:rPr>
                <w:rFonts w:ascii="Times New Roman" w:eastAsia="Times New Roman" w:hAnsi="Times New Roman" w:cs="Times New Roman"/>
                <w:lang w:eastAsia="cs-CZ"/>
              </w:rPr>
              <w:t xml:space="preserve">cena: </w:t>
            </w:r>
            <w:r w:rsidRPr="00A7694C">
              <w:rPr>
                <w:rStyle w:val="apple-converted-space"/>
                <w:rFonts w:ascii="Calibri" w:hAnsi="Calibri"/>
                <w:color w:val="1F497D"/>
                <w:shd w:val="clear" w:color="auto" w:fill="FFFFFF"/>
              </w:rPr>
              <w:t> </w:t>
            </w:r>
            <w:r w:rsidRPr="00A7694C">
              <w:rPr>
                <w:rFonts w:ascii="Times New Roman" w:hAnsi="Times New Roman" w:cs="Times New Roman"/>
                <w:b/>
              </w:rPr>
              <w:t>400,-Kč/noc</w:t>
            </w:r>
            <w:r w:rsidR="001A60AE" w:rsidRPr="00A7694C">
              <w:rPr>
                <w:rFonts w:ascii="Times New Roman" w:hAnsi="Times New Roman" w:cs="Times New Roman"/>
                <w:b/>
              </w:rPr>
              <w:t xml:space="preserve"> (včetně DPH)</w:t>
            </w:r>
            <w:r w:rsidR="00FC6DA0" w:rsidRPr="00A7694C">
              <w:rPr>
                <w:rFonts w:ascii="Times New Roman" w:hAnsi="Times New Roman" w:cs="Times New Roman"/>
                <w:b/>
              </w:rPr>
              <w:t xml:space="preserve"> za lůžko</w:t>
            </w:r>
            <w:r w:rsidRPr="00A7694C">
              <w:rPr>
                <w:rFonts w:ascii="Times New Roman" w:hAnsi="Times New Roman" w:cs="Times New Roman"/>
                <w:b/>
              </w:rPr>
              <w:t xml:space="preserve"> včetně snídaně</w:t>
            </w:r>
          </w:p>
          <w:p w:rsidR="00FC6DA0" w:rsidRPr="00A7694C" w:rsidRDefault="00FC6DA0" w:rsidP="00FC6DA0">
            <w:pPr>
              <w:pStyle w:val="Odstavecseseznamem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lang w:eastAsia="cs-CZ"/>
              </w:rPr>
            </w:pPr>
            <w:r w:rsidRPr="00A7694C">
              <w:rPr>
                <w:rFonts w:ascii="Times New Roman" w:hAnsi="Times New Roman" w:cs="Times New Roman"/>
              </w:rPr>
              <w:t>buňkové pokoje včetně sociálního zařízení</w:t>
            </w:r>
          </w:p>
          <w:p w:rsidR="00FC6DA0" w:rsidRPr="00A7694C" w:rsidRDefault="00FC6DA0" w:rsidP="00FC6DA0">
            <w:pPr>
              <w:pStyle w:val="Odstavecseseznamem"/>
              <w:numPr>
                <w:ilvl w:val="0"/>
                <w:numId w:val="4"/>
              </w:num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lang w:eastAsia="cs-CZ"/>
              </w:rPr>
            </w:pPr>
            <w:r w:rsidRPr="00A7694C">
              <w:rPr>
                <w:rFonts w:ascii="Times New Roman" w:hAnsi="Times New Roman" w:cs="Times New Roman"/>
              </w:rPr>
              <w:t xml:space="preserve">pokoje pro </w:t>
            </w:r>
            <w:r w:rsidR="002434BB">
              <w:rPr>
                <w:rFonts w:ascii="Times New Roman" w:hAnsi="Times New Roman" w:cs="Times New Roman"/>
              </w:rPr>
              <w:t>10 studentů: 8 žen, 2 muži</w:t>
            </w:r>
          </w:p>
          <w:p w:rsidR="00882EEA" w:rsidRPr="00A7694C" w:rsidRDefault="00882EEA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cs-CZ"/>
              </w:rPr>
            </w:pPr>
          </w:p>
          <w:p w:rsidR="00882EEA" w:rsidRPr="00A7694C" w:rsidRDefault="00882EEA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cs-CZ"/>
              </w:rPr>
            </w:pPr>
          </w:p>
          <w:p w:rsidR="00882EEA" w:rsidRPr="00A7694C" w:rsidRDefault="00D14D2C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cs-CZ"/>
              </w:rPr>
            </w:pPr>
            <w:r w:rsidRPr="00A7694C">
              <w:rPr>
                <w:rFonts w:ascii="Times New Roman" w:eastAsia="Times New Roman" w:hAnsi="Times New Roman" w:cs="Times New Roman"/>
                <w:lang w:eastAsia="cs-CZ"/>
              </w:rPr>
              <w:t>Někt</w:t>
            </w:r>
            <w:r w:rsidR="00A7694C">
              <w:rPr>
                <w:rFonts w:ascii="Times New Roman" w:eastAsia="Times New Roman" w:hAnsi="Times New Roman" w:cs="Times New Roman"/>
                <w:lang w:eastAsia="cs-CZ"/>
              </w:rPr>
              <w:t xml:space="preserve">eří studenti (2-3) budou </w:t>
            </w:r>
            <w:r w:rsidR="002434BB">
              <w:rPr>
                <w:rFonts w:ascii="Times New Roman" w:eastAsia="Times New Roman" w:hAnsi="Times New Roman" w:cs="Times New Roman"/>
                <w:lang w:eastAsia="cs-CZ"/>
              </w:rPr>
              <w:t xml:space="preserve">nejspíš </w:t>
            </w:r>
            <w:r w:rsidR="00A7694C">
              <w:rPr>
                <w:rFonts w:ascii="Times New Roman" w:eastAsia="Times New Roman" w:hAnsi="Times New Roman" w:cs="Times New Roman"/>
                <w:lang w:eastAsia="cs-CZ"/>
              </w:rPr>
              <w:t>odjíždě</w:t>
            </w:r>
            <w:r w:rsidRPr="00A7694C">
              <w:rPr>
                <w:rFonts w:ascii="Times New Roman" w:eastAsia="Times New Roman" w:hAnsi="Times New Roman" w:cs="Times New Roman"/>
                <w:lang w:eastAsia="cs-CZ"/>
              </w:rPr>
              <w:t>t již 25.</w:t>
            </w:r>
            <w:r w:rsidR="00A7694C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Pr="00A7694C">
              <w:rPr>
                <w:rFonts w:ascii="Times New Roman" w:eastAsia="Times New Roman" w:hAnsi="Times New Roman" w:cs="Times New Roman"/>
                <w:lang w:eastAsia="cs-CZ"/>
              </w:rPr>
              <w:t>7.</w:t>
            </w:r>
            <w:r w:rsidR="00A7694C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Pr="00A7694C">
              <w:rPr>
                <w:rFonts w:ascii="Times New Roman" w:eastAsia="Times New Roman" w:hAnsi="Times New Roman" w:cs="Times New Roman"/>
                <w:lang w:eastAsia="cs-CZ"/>
              </w:rPr>
              <w:t>2018, nicméně tuto informaci zatím nemám potvrzenou, takže pro</w:t>
            </w:r>
            <w:r w:rsidR="00A7694C">
              <w:rPr>
                <w:rFonts w:ascii="Times New Roman" w:eastAsia="Times New Roman" w:hAnsi="Times New Roman" w:cs="Times New Roman"/>
                <w:lang w:eastAsia="cs-CZ"/>
              </w:rPr>
              <w:t xml:space="preserve"> ně pro</w:t>
            </w:r>
            <w:r w:rsidRPr="00A7694C">
              <w:rPr>
                <w:rFonts w:ascii="Times New Roman" w:eastAsia="Times New Roman" w:hAnsi="Times New Roman" w:cs="Times New Roman"/>
                <w:lang w:eastAsia="cs-CZ"/>
              </w:rPr>
              <w:t xml:space="preserve"> jistotu rezervuji ubytování na celý termín. </w:t>
            </w:r>
            <w:r w:rsidR="00FC6DA0" w:rsidRPr="00A7694C">
              <w:rPr>
                <w:rFonts w:ascii="Times New Roman" w:eastAsia="Times New Roman" w:hAnsi="Times New Roman" w:cs="Times New Roman"/>
                <w:lang w:eastAsia="cs-CZ"/>
              </w:rPr>
              <w:t xml:space="preserve">Co nejdříve </w:t>
            </w:r>
            <w:r w:rsidRPr="00A7694C">
              <w:rPr>
                <w:rFonts w:ascii="Times New Roman" w:eastAsia="Times New Roman" w:hAnsi="Times New Roman" w:cs="Times New Roman"/>
                <w:lang w:eastAsia="cs-CZ"/>
              </w:rPr>
              <w:t xml:space="preserve">také </w:t>
            </w:r>
            <w:r w:rsidR="00FC6DA0" w:rsidRPr="00A7694C">
              <w:rPr>
                <w:rFonts w:ascii="Times New Roman" w:eastAsia="Times New Roman" w:hAnsi="Times New Roman" w:cs="Times New Roman"/>
                <w:lang w:eastAsia="cs-CZ"/>
              </w:rPr>
              <w:t xml:space="preserve">doplním </w:t>
            </w:r>
            <w:r w:rsidR="00882EEA" w:rsidRPr="00A7694C">
              <w:rPr>
                <w:rFonts w:ascii="Times New Roman" w:eastAsia="Times New Roman" w:hAnsi="Times New Roman" w:cs="Times New Roman"/>
                <w:lang w:eastAsia="cs-CZ"/>
              </w:rPr>
              <w:t xml:space="preserve">seznam </w:t>
            </w:r>
            <w:r w:rsidR="00FC6DA0" w:rsidRPr="00A7694C">
              <w:rPr>
                <w:rFonts w:ascii="Times New Roman" w:eastAsia="Times New Roman" w:hAnsi="Times New Roman" w:cs="Times New Roman"/>
                <w:lang w:eastAsia="cs-CZ"/>
              </w:rPr>
              <w:t>ubytovaných</w:t>
            </w:r>
            <w:r w:rsidR="00882EEA" w:rsidRPr="00A7694C">
              <w:rPr>
                <w:rFonts w:ascii="Times New Roman" w:eastAsia="Times New Roman" w:hAnsi="Times New Roman" w:cs="Times New Roman"/>
                <w:lang w:eastAsia="cs-CZ"/>
              </w:rPr>
              <w:t xml:space="preserve"> s potřebnými údaji.</w:t>
            </w:r>
          </w:p>
          <w:p w:rsidR="00882EEA" w:rsidRPr="00A7694C" w:rsidRDefault="00882EEA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cs-CZ"/>
              </w:rPr>
            </w:pPr>
          </w:p>
          <w:p w:rsidR="00882EEA" w:rsidRDefault="00FC6DA0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cs-CZ"/>
              </w:rPr>
            </w:pPr>
            <w:r w:rsidRPr="00A7694C">
              <w:rPr>
                <w:rFonts w:ascii="Times New Roman" w:eastAsia="Times New Roman" w:hAnsi="Times New Roman" w:cs="Times New Roman"/>
                <w:lang w:eastAsia="cs-CZ"/>
              </w:rPr>
              <w:t>Předpokládaná cena:</w:t>
            </w:r>
            <w:r w:rsidR="00B660B3" w:rsidRPr="00A7694C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="002434BB">
              <w:rPr>
                <w:rFonts w:ascii="Times New Roman" w:eastAsia="Times New Roman" w:hAnsi="Times New Roman" w:cs="Times New Roman"/>
                <w:b/>
                <w:lang w:eastAsia="cs-CZ"/>
              </w:rPr>
              <w:t>116</w:t>
            </w:r>
            <w:r w:rsidR="00266AFE">
              <w:rPr>
                <w:rFonts w:ascii="Times New Roman" w:eastAsia="Times New Roman" w:hAnsi="Times New Roman" w:cs="Times New Roman"/>
                <w:b/>
                <w:lang w:eastAsia="cs-CZ"/>
              </w:rPr>
              <w:t> </w:t>
            </w:r>
            <w:r w:rsidR="002434BB">
              <w:rPr>
                <w:rFonts w:ascii="Times New Roman" w:eastAsia="Times New Roman" w:hAnsi="Times New Roman" w:cs="Times New Roman"/>
                <w:b/>
                <w:lang w:eastAsia="cs-CZ"/>
              </w:rPr>
              <w:t>0</w:t>
            </w:r>
            <w:r w:rsidR="00192B37" w:rsidRPr="00A7694C">
              <w:rPr>
                <w:rFonts w:ascii="Times New Roman" w:eastAsia="Times New Roman" w:hAnsi="Times New Roman" w:cs="Times New Roman"/>
                <w:b/>
                <w:lang w:eastAsia="cs-CZ"/>
              </w:rPr>
              <w:t>00</w:t>
            </w:r>
            <w:r w:rsidR="00266AFE">
              <w:rPr>
                <w:rFonts w:ascii="Times New Roman" w:eastAsia="Times New Roman" w:hAnsi="Times New Roman" w:cs="Times New Roman"/>
                <w:b/>
                <w:lang w:eastAsia="cs-CZ"/>
              </w:rPr>
              <w:t>,-</w:t>
            </w:r>
            <w:r w:rsidRPr="00A7694C">
              <w:rPr>
                <w:rFonts w:ascii="Times New Roman" w:eastAsia="Times New Roman" w:hAnsi="Times New Roman" w:cs="Times New Roman"/>
                <w:b/>
                <w:lang w:eastAsia="cs-CZ"/>
              </w:rPr>
              <w:t xml:space="preserve"> </w:t>
            </w:r>
            <w:r w:rsidR="00882EEA" w:rsidRPr="00A7694C">
              <w:rPr>
                <w:rFonts w:ascii="Times New Roman" w:eastAsia="Times New Roman" w:hAnsi="Times New Roman" w:cs="Times New Roman"/>
                <w:b/>
                <w:lang w:eastAsia="cs-CZ"/>
              </w:rPr>
              <w:t>Kč</w:t>
            </w:r>
            <w:r w:rsidR="001A60AE">
              <w:rPr>
                <w:rFonts w:ascii="Times New Roman" w:eastAsia="Times New Roman" w:hAnsi="Times New Roman" w:cs="Times New Roman"/>
                <w:lang w:eastAsia="cs-CZ"/>
              </w:rPr>
              <w:t xml:space="preserve"> </w:t>
            </w:r>
            <w:r w:rsidR="001A60AE" w:rsidRPr="00A7694C">
              <w:rPr>
                <w:rFonts w:ascii="Times New Roman" w:eastAsia="Times New Roman" w:hAnsi="Times New Roman" w:cs="Times New Roman"/>
                <w:b/>
                <w:lang w:eastAsia="cs-CZ"/>
              </w:rPr>
              <w:t>(včetně DPH)</w:t>
            </w:r>
            <w:r w:rsidR="00882EEA" w:rsidRPr="00A7694C">
              <w:rPr>
                <w:rFonts w:ascii="Times New Roman" w:eastAsia="Times New Roman" w:hAnsi="Times New Roman" w:cs="Times New Roman"/>
                <w:b/>
                <w:lang w:eastAsia="cs-CZ"/>
              </w:rPr>
              <w:t>.</w:t>
            </w:r>
          </w:p>
          <w:p w:rsidR="00227844" w:rsidRPr="007E7B5F" w:rsidRDefault="00227844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cs-CZ"/>
              </w:rPr>
            </w:pPr>
            <w:r w:rsidRPr="00227844">
              <w:rPr>
                <w:rFonts w:ascii="Times New Roman" w:eastAsia="Times New Roman" w:hAnsi="Times New Roman" w:cs="Times New Roman"/>
                <w:lang w:eastAsia="cs-CZ"/>
              </w:rPr>
              <w:t>Cena bez DPH (15%):</w:t>
            </w:r>
            <w:r>
              <w:rPr>
                <w:rFonts w:ascii="Times New Roman" w:eastAsia="Times New Roman" w:hAnsi="Times New Roman" w:cs="Times New Roman"/>
                <w:b/>
                <w:lang w:eastAsia="cs-CZ"/>
              </w:rPr>
              <w:t xml:space="preserve"> 100</w:t>
            </w:r>
            <w:r w:rsidR="00266AFE">
              <w:rPr>
                <w:rFonts w:ascii="Times New Roman" w:eastAsia="Times New Roman" w:hAnsi="Times New Roman" w:cs="Times New Roman"/>
                <w:b/>
                <w:lang w:eastAsia="cs-CZ"/>
              </w:rPr>
              <w:t> </w:t>
            </w:r>
            <w:r>
              <w:rPr>
                <w:rFonts w:ascii="Times New Roman" w:eastAsia="Times New Roman" w:hAnsi="Times New Roman" w:cs="Times New Roman"/>
                <w:b/>
                <w:lang w:eastAsia="cs-CZ"/>
              </w:rPr>
              <w:t>870</w:t>
            </w:r>
            <w:r w:rsidR="00266AFE">
              <w:rPr>
                <w:rFonts w:ascii="Times New Roman" w:eastAsia="Times New Roman" w:hAnsi="Times New Roman" w:cs="Times New Roman"/>
                <w:b/>
                <w:lang w:eastAsia="cs-CZ"/>
              </w:rPr>
              <w:t>,-</w:t>
            </w:r>
            <w:r>
              <w:rPr>
                <w:rFonts w:ascii="Times New Roman" w:eastAsia="Times New Roman" w:hAnsi="Times New Roman" w:cs="Times New Roman"/>
                <w:b/>
                <w:lang w:eastAsia="cs-CZ"/>
              </w:rPr>
              <w:t xml:space="preserve"> Kč</w:t>
            </w:r>
          </w:p>
          <w:p w:rsidR="00882EEA" w:rsidRPr="007E7B5F" w:rsidRDefault="00882EEA" w:rsidP="00882EEA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882EEA" w:rsidRPr="007E7B5F" w:rsidRDefault="00882EEA" w:rsidP="00882EEA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E7B5F">
              <w:rPr>
                <w:rFonts w:ascii="Times New Roman" w:hAnsi="Times New Roman" w:cs="Times New Roman"/>
                <w:b/>
              </w:rPr>
              <w:t>Fakturační adresa:</w:t>
            </w:r>
          </w:p>
          <w:p w:rsidR="00882EEA" w:rsidRPr="007E7B5F" w:rsidRDefault="00266AFE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cs-CZ"/>
              </w:rPr>
              <w:t>Univerzita Karlova</w:t>
            </w:r>
            <w:r w:rsidR="00882EEA" w:rsidRPr="007E7B5F">
              <w:rPr>
                <w:rFonts w:ascii="Times New Roman" w:eastAsia="Times New Roman" w:hAnsi="Times New Roman" w:cs="Times New Roman"/>
                <w:iCs/>
                <w:lang w:eastAsia="cs-CZ"/>
              </w:rPr>
              <w:t>, Fakulta sociálních věd</w:t>
            </w:r>
          </w:p>
          <w:p w:rsidR="00882EEA" w:rsidRPr="007E7B5F" w:rsidRDefault="00882EEA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cs-CZ"/>
              </w:rPr>
            </w:pPr>
            <w:r w:rsidRPr="007E7B5F">
              <w:rPr>
                <w:rFonts w:ascii="Times New Roman" w:eastAsia="Times New Roman" w:hAnsi="Times New Roman" w:cs="Times New Roman"/>
                <w:iCs/>
                <w:lang w:eastAsia="cs-CZ"/>
              </w:rPr>
              <w:t>Smetanovo nábř. 6, 110 01</w:t>
            </w:r>
            <w:r w:rsidR="00A7694C">
              <w:rPr>
                <w:rFonts w:ascii="Times New Roman" w:eastAsia="Times New Roman" w:hAnsi="Times New Roman" w:cs="Times New Roman"/>
                <w:iCs/>
                <w:lang w:eastAsia="cs-CZ"/>
              </w:rPr>
              <w:t>,</w:t>
            </w:r>
            <w:r w:rsidRPr="007E7B5F">
              <w:rPr>
                <w:rFonts w:ascii="Times New Roman" w:eastAsia="Times New Roman" w:hAnsi="Times New Roman" w:cs="Times New Roman"/>
                <w:iCs/>
                <w:lang w:eastAsia="cs-CZ"/>
              </w:rPr>
              <w:t xml:space="preserve">  Praha 1</w:t>
            </w:r>
          </w:p>
          <w:p w:rsidR="00882EEA" w:rsidRPr="007E7B5F" w:rsidRDefault="00882EEA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cs-CZ"/>
              </w:rPr>
            </w:pPr>
          </w:p>
          <w:p w:rsidR="00882EEA" w:rsidRPr="007E7B5F" w:rsidRDefault="00882EEA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cs-CZ"/>
              </w:rPr>
            </w:pPr>
            <w:r w:rsidRPr="007E7B5F">
              <w:rPr>
                <w:rFonts w:ascii="Times New Roman" w:eastAsia="Times New Roman" w:hAnsi="Times New Roman" w:cs="Times New Roman"/>
                <w:iCs/>
                <w:lang w:eastAsia="cs-CZ"/>
              </w:rPr>
              <w:t>Platba fakturou, ve které uveďte číslo této objednávky.</w:t>
            </w:r>
          </w:p>
          <w:p w:rsidR="00CC31C2" w:rsidRPr="008711EB" w:rsidRDefault="00CC31C2" w:rsidP="00CC31C2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:rsidR="00882EEA" w:rsidRPr="007E7B5F" w:rsidRDefault="00882EEA" w:rsidP="00882EE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cs-CZ"/>
              </w:rPr>
            </w:pPr>
          </w:p>
          <w:p w:rsidR="00266AFE" w:rsidRDefault="00882EEA" w:rsidP="00266AFE">
            <w:pPr>
              <w:shd w:val="clear" w:color="auto" w:fill="FFFFFF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7E7B5F">
              <w:rPr>
                <w:rFonts w:ascii="Times New Roman" w:eastAsia="Times New Roman" w:hAnsi="Times New Roman" w:cs="Times New Roman"/>
                <w:iCs/>
                <w:lang w:eastAsia="cs-CZ"/>
              </w:rPr>
              <w:t>Předem děkujeme za vyřízení.</w:t>
            </w:r>
            <w:r w:rsidR="00FC6DA0" w:rsidRPr="004A7C0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r w:rsidR="00266AFE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                   </w:t>
            </w:r>
          </w:p>
          <w:p w:rsidR="00FC6DA0" w:rsidRPr="004A7C0B" w:rsidRDefault="00266AFE" w:rsidP="00266AFE">
            <w:pPr>
              <w:shd w:val="clear" w:color="auto" w:fill="FFFFFF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                                                                 </w:t>
            </w:r>
            <w:r w:rsidR="001A54E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xxxxxxxxxxxxxx</w:t>
            </w:r>
          </w:p>
          <w:p w:rsidR="00960B4E" w:rsidRDefault="001A54EC" w:rsidP="00FC6DA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xxxxxxxxxxxxxxxx</w:t>
            </w:r>
            <w:bookmarkStart w:id="0" w:name="_GoBack"/>
            <w:bookmarkEnd w:id="0"/>
          </w:p>
          <w:p w:rsidR="00266AFE" w:rsidRPr="00BD2190" w:rsidRDefault="00266AFE" w:rsidP="00FC6DA0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:rsidR="001F6BD2" w:rsidRDefault="001F6BD2" w:rsidP="001F6BD2">
      <w:pPr>
        <w:spacing w:after="0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 xml:space="preserve">                                              </w:t>
      </w:r>
    </w:p>
    <w:p w:rsidR="003328E7" w:rsidRPr="008711EB" w:rsidRDefault="001F6BD2" w:rsidP="001F6BD2">
      <w:pPr>
        <w:spacing w:after="0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lastRenderedPageBreak/>
        <w:t xml:space="preserve">                                              </w:t>
      </w:r>
      <w:r w:rsidR="00473C71"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, Fakulta sociálních věd</w:t>
      </w:r>
    </w:p>
    <w:p w:rsidR="00473C71" w:rsidRPr="001F6BD2" w:rsidRDefault="00473C71" w:rsidP="001F6BD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>dodací list</w:t>
      </w:r>
    </w:p>
    <w:p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:rsidR="00714674" w:rsidRPr="008711EB" w:rsidRDefault="00714674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Jiný doklad………………..</w:t>
      </w:r>
      <w:r w:rsidR="00473C71" w:rsidRPr="008711EB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doklad - faktura bude splňovat požadavky z. č.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 xml:space="preserve">v pl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pl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>odmínky zveřejnění smlouvy se řídí 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č. 340/2015 Sb., o registru smluv, ve znění pozdějších předpisů.  </w:t>
      </w:r>
    </w:p>
    <w:p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obdrží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8711EB">
      <w:type w:val="continuous"/>
      <w:pgSz w:w="11906" w:h="16838"/>
      <w:pgMar w:top="567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3E6B" w:rsidRDefault="00F93E6B" w:rsidP="00714674">
      <w:pPr>
        <w:spacing w:after="0" w:line="240" w:lineRule="auto"/>
      </w:pPr>
      <w:r>
        <w:separator/>
      </w:r>
    </w:p>
  </w:endnote>
  <w:endnote w:type="continuationSeparator" w:id="0">
    <w:p w:rsidR="00F93E6B" w:rsidRDefault="00F93E6B" w:rsidP="00714674">
      <w:pPr>
        <w:spacing w:after="0" w:line="240" w:lineRule="auto"/>
      </w:pPr>
      <w:r>
        <w:continuationSeparator/>
      </w:r>
    </w:p>
  </w:endnote>
  <w:endnote w:id="1">
    <w:p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3E6B" w:rsidRDefault="00F93E6B" w:rsidP="00714674">
      <w:pPr>
        <w:spacing w:after="0" w:line="240" w:lineRule="auto"/>
      </w:pPr>
      <w:r>
        <w:separator/>
      </w:r>
    </w:p>
  </w:footnote>
  <w:footnote w:type="continuationSeparator" w:id="0">
    <w:p w:rsidR="00F93E6B" w:rsidRDefault="00F93E6B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31560E"/>
    <w:multiLevelType w:val="hybridMultilevel"/>
    <w:tmpl w:val="9BD01E0A"/>
    <w:lvl w:ilvl="0" w:tplc="447E1BDE">
      <w:start w:val="160"/>
      <w:numFmt w:val="bullet"/>
      <w:lvlText w:val="-"/>
      <w:lvlJc w:val="left"/>
      <w:pPr>
        <w:ind w:left="1785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jQzMzayMDE3szBW0lEKTi0uzszPAykwrgUAs+5klCwAAAA="/>
  </w:docVars>
  <w:rsids>
    <w:rsidRoot w:val="008A3AF5"/>
    <w:rsid w:val="000618EC"/>
    <w:rsid w:val="00063545"/>
    <w:rsid w:val="000B005F"/>
    <w:rsid w:val="000D4EE5"/>
    <w:rsid w:val="001350BC"/>
    <w:rsid w:val="00182C3C"/>
    <w:rsid w:val="00192B37"/>
    <w:rsid w:val="001A54EC"/>
    <w:rsid w:val="001A60AE"/>
    <w:rsid w:val="001F37B7"/>
    <w:rsid w:val="001F6BD2"/>
    <w:rsid w:val="0021013B"/>
    <w:rsid w:val="00227844"/>
    <w:rsid w:val="00237C1F"/>
    <w:rsid w:val="002434BB"/>
    <w:rsid w:val="00266AFE"/>
    <w:rsid w:val="002740C4"/>
    <w:rsid w:val="002A7C8A"/>
    <w:rsid w:val="002B7B2F"/>
    <w:rsid w:val="003328E7"/>
    <w:rsid w:val="00341C76"/>
    <w:rsid w:val="003C5BD7"/>
    <w:rsid w:val="00473C71"/>
    <w:rsid w:val="004E3065"/>
    <w:rsid w:val="004F0A1A"/>
    <w:rsid w:val="004F59AC"/>
    <w:rsid w:val="005D3BED"/>
    <w:rsid w:val="00660EEC"/>
    <w:rsid w:val="00681311"/>
    <w:rsid w:val="006D7C8E"/>
    <w:rsid w:val="0071221F"/>
    <w:rsid w:val="00714674"/>
    <w:rsid w:val="007E528E"/>
    <w:rsid w:val="008711EB"/>
    <w:rsid w:val="00882EEA"/>
    <w:rsid w:val="008A3AF5"/>
    <w:rsid w:val="008E4968"/>
    <w:rsid w:val="00913450"/>
    <w:rsid w:val="009156FF"/>
    <w:rsid w:val="00960B4E"/>
    <w:rsid w:val="00A404A5"/>
    <w:rsid w:val="00A621E0"/>
    <w:rsid w:val="00A7694C"/>
    <w:rsid w:val="00A80190"/>
    <w:rsid w:val="00A949FA"/>
    <w:rsid w:val="00B660B3"/>
    <w:rsid w:val="00BB0AE9"/>
    <w:rsid w:val="00BD2190"/>
    <w:rsid w:val="00C87007"/>
    <w:rsid w:val="00CC31C2"/>
    <w:rsid w:val="00D04770"/>
    <w:rsid w:val="00D05E18"/>
    <w:rsid w:val="00D11EE6"/>
    <w:rsid w:val="00D136F3"/>
    <w:rsid w:val="00D14D2C"/>
    <w:rsid w:val="00D643AD"/>
    <w:rsid w:val="00D7707A"/>
    <w:rsid w:val="00E004CE"/>
    <w:rsid w:val="00E46E83"/>
    <w:rsid w:val="00F842B6"/>
    <w:rsid w:val="00F9028C"/>
    <w:rsid w:val="00F93E6B"/>
    <w:rsid w:val="00F97577"/>
    <w:rsid w:val="00FA2A32"/>
    <w:rsid w:val="00FC6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customStyle="1" w:styleId="apple-converted-space">
    <w:name w:val="apple-converted-space"/>
    <w:basedOn w:val="Standardnpsmoodstavce"/>
    <w:rsid w:val="00882EEA"/>
  </w:style>
  <w:style w:type="paragraph" w:styleId="Normlnweb">
    <w:name w:val="Normal (Web)"/>
    <w:basedOn w:val="Normln"/>
    <w:uiPriority w:val="99"/>
    <w:semiHidden/>
    <w:unhideWhenUsed/>
    <w:rsid w:val="0088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customStyle="1" w:styleId="apple-converted-space">
    <w:name w:val="apple-converted-space"/>
    <w:basedOn w:val="Standardnpsmoodstavce"/>
    <w:rsid w:val="00882EEA"/>
  </w:style>
  <w:style w:type="paragraph" w:styleId="Normlnweb">
    <w:name w:val="Normal (Web)"/>
    <w:basedOn w:val="Normln"/>
    <w:uiPriority w:val="99"/>
    <w:semiHidden/>
    <w:unhideWhenUsed/>
    <w:rsid w:val="0088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D44E79-1655-4480-98DE-3AAAAA48C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33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POKUSNY UCET,ZAM,CIVT</cp:lastModifiedBy>
  <cp:revision>4</cp:revision>
  <cp:lastPrinted>2018-03-08T08:35:00Z</cp:lastPrinted>
  <dcterms:created xsi:type="dcterms:W3CDTF">2018-03-08T08:38:00Z</dcterms:created>
  <dcterms:modified xsi:type="dcterms:W3CDTF">2018-03-09T09:54:00Z</dcterms:modified>
</cp:coreProperties>
</file>